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 line chart consisting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oints connected by line segments. You are given a</w:t>
      </w:r>
      <w:r>
        <w:t xml:space="preserve"> </w:t>
      </w:r>
      <w:r>
        <w:rPr>
          <w:b/>
          <w:bCs/>
        </w:rPr>
        <w:t xml:space="preserve">1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k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point has coordinates</w:t>
      </w:r>
      <w:r>
        <w:t xml:space="preserve"> </w:t>
      </w:r>
      <w:r>
        <w:rPr>
          <w:rStyle w:val="VerbatimChar"/>
        </w:rPr>
        <w:t xml:space="preserve">(k, y[k])</w:t>
      </w:r>
      <w:r>
        <w:t xml:space="preserve">. There are no horizontal lines; that is, no two consecutive points have the same y-coordinate.</w:t>
      </w:r>
    </w:p>
    <w:p>
      <w:pPr>
        <w:pStyle w:val="BodyText"/>
      </w:pPr>
      <w:r>
        <w:t xml:space="preserve">We can draw an infinitely long horizontal line.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points of intersection of the line with the char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93079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static_assets/others/20231208-020549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y = [1,2,1,2,1,3,2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As you can see in the image above, the line y = 1.5 has 5 intersections with the chart (in red crosses). You can also see the line y = 2 which intersects the chart in 4 points (in red crosses). It can be shown that there is no horizontal line intersecting the chart at more than 5 points. So the answer would be 5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538762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static_assets/others/20231208-020557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y = [2,1,3,4,5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As you can see in the image above, the line y = 1.5 has 2 intersections with the chart (in red crosses). You can also see the line y = 2 which intersects the chart in 2 points (in red crosses). It can be shown that there is no horizontal line intersecting the chart at more than 2 points. So the answer would be 2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y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y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y[i] != y[i + 1]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n range</w:t>
      </w:r>
      <w:r>
        <w:t xml:space="preserve"> </w:t>
      </w:r>
      <w:r>
        <w:rPr>
          <w:rStyle w:val="VerbatimChar"/>
        </w:rPr>
        <w:t xml:space="preserve">[1, n - 1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51Z</dcterms:created>
  <dcterms:modified xsi:type="dcterms:W3CDTF">2024-03-25T10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